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05551A" w14:textId="55F15F8D" w:rsidR="00B33D0E" w:rsidRDefault="00C702DD" w:rsidP="00C702DD">
      <w:pPr>
        <w:pStyle w:val="Title"/>
      </w:pPr>
      <w:r w:rsidRPr="00C702DD">
        <w:t>UCSO Custom Cargo API Walkthroug</w:t>
      </w:r>
      <w:r>
        <w:t>h</w:t>
      </w:r>
    </w:p>
    <w:p w14:paraId="27EB7632" w14:textId="460AE5EA" w:rsidR="00C702DD" w:rsidRDefault="00C702DD" w:rsidP="00C702DD">
      <w:pPr>
        <w:pStyle w:val="Heading6"/>
      </w:pPr>
      <w:r w:rsidRPr="00C702DD">
        <w:t xml:space="preserve">In this walkthrough, we will create a UCSO custom cargo from scratch. The cargo is a lamp that emits light when unpacked. The cargo mesh and texture </w:t>
      </w:r>
      <w:r w:rsidR="00DB256C" w:rsidRPr="00C702DD">
        <w:t>are</w:t>
      </w:r>
      <w:r w:rsidRPr="00C702DD">
        <w:t xml:space="preserve"> ready to use, and the Visual Studio project is set as detailed in the manual. You can find the complete example in ‘</w:t>
      </w:r>
      <w:proofErr w:type="spellStart"/>
      <w:r w:rsidRPr="00C702DD">
        <w:t>Orbitersdk</w:t>
      </w:r>
      <w:proofErr w:type="spellEnd"/>
      <w:r w:rsidRPr="00C702DD">
        <w:t>\samples\UCSO\</w:t>
      </w:r>
      <w:proofErr w:type="spellStart"/>
      <w:r w:rsidRPr="00C702DD">
        <w:t>LampCargo</w:t>
      </w:r>
      <w:proofErr w:type="spellEnd"/>
      <w:r w:rsidRPr="00C702DD">
        <w:t>’ folder. The complete example has more features.</w:t>
      </w:r>
    </w:p>
    <w:p w14:paraId="76D0811F" w14:textId="7C8F7CBB" w:rsidR="00C702DD" w:rsidRDefault="00C702DD" w:rsidP="00C702DD">
      <w:pPr>
        <w:pStyle w:val="Heading8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2096" behindDoc="0" locked="0" layoutInCell="1" allowOverlap="1" wp14:anchorId="2FA41C41" wp14:editId="6854F633">
                <wp:simplePos x="0" y="0"/>
                <wp:positionH relativeFrom="column">
                  <wp:posOffset>0</wp:posOffset>
                </wp:positionH>
                <wp:positionV relativeFrom="paragraph">
                  <wp:posOffset>516255</wp:posOffset>
                </wp:positionV>
                <wp:extent cx="5924550" cy="5334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5334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4C1100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&lt;UCSO_CustomCargo.h&gt;</w:t>
                            </w:r>
                          </w:p>
                          <w:p w14:paraId="1C351E38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7D7859F8" w14:textId="7FC5E059" w:rsidR="00C702DD" w:rsidRDefault="00B61EF7" w:rsidP="00B61EF7"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clas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: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publi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VESSEL4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publi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CustomCar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A41C4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40.65pt;width:466.5pt;height:42pt;z-index:251652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" fillcolor="white [3201]" strokecolor="#2683c6 [3205]" strokeweight="1pt">
                <v:textbox>
                  <w:txbxContent>
                    <w:p w14:paraId="574C1100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&lt;UCSO_CustomCargo.h&gt;</w:t>
                      </w:r>
                    </w:p>
                    <w:p w14:paraId="1C351E38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7D7859F8" w14:textId="7FC5E059" w:rsidR="00C702DD" w:rsidRDefault="00B61EF7" w:rsidP="00B61EF7"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clas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: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publi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VESSEL4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publi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CustomCarg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C702DD">
        <w:t xml:space="preserve">Start by opening the vessel header file, including the custom cargo API, and inheriting </w:t>
      </w:r>
      <w:proofErr w:type="gramStart"/>
      <w:r w:rsidRPr="00C702DD">
        <w:t>UCSO::</w:t>
      </w:r>
      <w:proofErr w:type="spellStart"/>
      <w:proofErr w:type="gramEnd"/>
      <w:r w:rsidRPr="00C702DD">
        <w:t>CustomCargo</w:t>
      </w:r>
      <w:proofErr w:type="spellEnd"/>
      <w:r w:rsidRPr="00C702DD">
        <w:t xml:space="preserve"> class</w:t>
      </w:r>
      <w:r>
        <w:t>:</w:t>
      </w:r>
    </w:p>
    <w:p w14:paraId="0EDADDB6" w14:textId="3AA58225" w:rsidR="00C702DD" w:rsidRDefault="00B61EF7" w:rsidP="00B61EF7">
      <w:pPr>
        <w:pStyle w:val="Heading8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3120" behindDoc="0" locked="0" layoutInCell="1" allowOverlap="1" wp14:anchorId="3C0E6D37" wp14:editId="726AF77E">
                <wp:simplePos x="0" y="0"/>
                <wp:positionH relativeFrom="column">
                  <wp:posOffset>0</wp:posOffset>
                </wp:positionH>
                <wp:positionV relativeFrom="paragraph">
                  <wp:posOffset>1322705</wp:posOffset>
                </wp:positionV>
                <wp:extent cx="5918200" cy="4629150"/>
                <wp:effectExtent l="0" t="0" r="25400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46291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DEC0A7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clas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: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publi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VESSEL4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publi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CustomCargo</w:t>
                            </w:r>
                          </w:p>
                          <w:p w14:paraId="70916AEE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15C0295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publi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07FFCD3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LampCargo(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OBJHAND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hVess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flightmod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7B6FCD07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0B198BE5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clbkSetClassCaps(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FILEHAND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cfg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overrid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E187787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clbkLoadStateEx(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FILEHAND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sc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overrid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BAE5DB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clbkPreStep(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sim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simd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mj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overrid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B4F2ADA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clbkSaveState(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FILEHAND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sc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overrid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72BA518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00695088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CargoInf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GetCargoInfo()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overrid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3431778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OBJHAND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GetCargoHandle()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overrid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B296047" w14:textId="2B23096B" w:rsidR="00B61EF7" w:rsidRDefault="00B61EF7" w:rsidP="00DB256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ATTACHMENTHAND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GetCargoAttachmentHandle()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overrid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D5F56E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boo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UnpackCargo()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overrid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EF270E8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15E26D98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priva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2A93169E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This struct is used to hold the beacon information, as AddBeacon method takes a pointer.</w:t>
                            </w:r>
                          </w:p>
                          <w:p w14:paraId="67D7804A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The pointer must be valid during the vessel life. If the variable is local, it will be invalid as soon as the method ends.</w:t>
                            </w:r>
                          </w:p>
                          <w:p w14:paraId="51618F5E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A class variable will be valid for the vessel life.</w:t>
                            </w:r>
                          </w:p>
                          <w:p w14:paraId="26C5E5FD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The beacon is added to have the 'lamp light' effect, but spotlight is actually lighting.</w:t>
                            </w:r>
                          </w:p>
                          <w:p w14:paraId="1114D06A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struct</w:t>
                            </w:r>
                          </w:p>
                          <w:p w14:paraId="668C1A25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27D3DAA7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VECTOR3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pos = { 0, 2.55, 0.65 };</w:t>
                            </w:r>
                          </w:p>
                          <w:p w14:paraId="0578110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VECTOR3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color = { 1,1,1 };</w:t>
                            </w:r>
                          </w:p>
                          <w:p w14:paraId="6A31597C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BEACONLIGHTSPE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beaconSpec = { BEACONSHAPE_DIFFUSE, &amp;pos, &amp;color, 2, 0.2, 0, 0, 0,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};</w:t>
                            </w:r>
                          </w:p>
                          <w:p w14:paraId="40883E3E" w14:textId="37AB8373" w:rsidR="00B61EF7" w:rsidRP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 beaconStruc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0E6D37" id="_x0000_s1027" type="#_x0000_t202" style="position:absolute;margin-left:0;margin-top:104.15pt;width:466pt;height:364.5pt;z-index: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" fillcolor="white [3201]" strokecolor="#2683c6 [3205]" strokeweight="1pt">
                <v:textbox>
                  <w:txbxContent>
                    <w:p w14:paraId="04DEC0A7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clas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: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publi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VESSEL4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publi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CustomCargo</w:t>
                      </w:r>
                    </w:p>
                    <w:p w14:paraId="70916AEE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15C0295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publi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07FFCD3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LampCargo(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OBJHAND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hVess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flightmod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7B6FCD07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0B198BE5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clbkSetClassCaps(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FILEHAND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cfg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overrid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6E187787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clbkLoadStateEx(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FILEHAND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sc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overrid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3BAE5DB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clbkPreStep(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sim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simd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mj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overrid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2B4F2ADA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clbkSaveState(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FILEHAND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sc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overrid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172BA518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00695088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CargoInf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GetCargoInfo()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overrid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63431778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OBJHAND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GetCargoHandle()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overrid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2B296047" w14:textId="2B23096B" w:rsidR="00B61EF7" w:rsidRDefault="00B61EF7" w:rsidP="00DB256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ATTACHMENTHAND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GetCargoAttachmentHandle()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overrid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6D5F56E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boo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UnpackCargo()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overrid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5EF270E8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15E26D98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priva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2A93169E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This struct is used to hold the beacon information, as AddBeacon method takes a pointer.</w:t>
                      </w:r>
                    </w:p>
                    <w:p w14:paraId="67D7804A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The pointer must be valid during the vessel life. If the variable is local, it will be invalid as soon as the method ends.</w:t>
                      </w:r>
                    </w:p>
                    <w:p w14:paraId="51618F5E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A class variable will be valid for the vessel life.</w:t>
                      </w:r>
                    </w:p>
                    <w:p w14:paraId="26C5E5FD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The beacon is added to have the 'lamp light' effect, but spotlight is actually lighting.</w:t>
                      </w:r>
                    </w:p>
                    <w:p w14:paraId="1114D06A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struct</w:t>
                      </w:r>
                    </w:p>
                    <w:p w14:paraId="668C1A25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27D3DAA7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VECTOR3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pos = { 0, 2.55, 0.65 };</w:t>
                      </w:r>
                    </w:p>
                    <w:p w14:paraId="0578110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VECTOR3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color = { 1,1,1 };</w:t>
                      </w:r>
                    </w:p>
                    <w:p w14:paraId="6A31597C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BEACONLIGHTSPE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beaconSpec = { BEACONSHAPE_DIFFUSE, &amp;pos, &amp;color, 2, 0.2, 0, 0, 0,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};</w:t>
                      </w:r>
                    </w:p>
                    <w:p w14:paraId="40883E3E" w14:textId="37AB8373" w:rsidR="00B61EF7" w:rsidRP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} beaconStruc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61EF7">
        <w:t xml:space="preserve">You must override the pure virtual methods and methods that belong to the cargo (e.g.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rainResource</w:t>
      </w:r>
      <w:proofErr w:type="spellEnd"/>
      <w:r w:rsidRPr="00B61EF7">
        <w:t xml:space="preserve"> for a resource cargo, etc.).  You can override other methods such as the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rgoGrappled</w:t>
      </w:r>
      <w:proofErr w:type="spellEnd"/>
      <w:r w:rsidRPr="00B61EF7">
        <w:t xml:space="preserve"> method if you need it.</w:t>
      </w:r>
    </w:p>
    <w:p w14:paraId="74501D7D" w14:textId="7BD2E503" w:rsidR="00B61EF7" w:rsidRPr="00B61EF7" w:rsidRDefault="00B61EF7" w:rsidP="00B61EF7">
      <w:pPr>
        <w:pStyle w:val="Heading8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6192" behindDoc="0" locked="0" layoutInCell="1" allowOverlap="1" wp14:anchorId="6CAF109E" wp14:editId="33D164AC">
                <wp:simplePos x="0" y="0"/>
                <wp:positionH relativeFrom="column">
                  <wp:posOffset>0</wp:posOffset>
                </wp:positionH>
                <wp:positionV relativeFrom="paragraph">
                  <wp:posOffset>5137150</wp:posOffset>
                </wp:positionV>
                <wp:extent cx="5924550" cy="3073400"/>
                <wp:effectExtent l="0" t="0" r="19050" b="1270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30734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B323BA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"LampCargo.h"</w:t>
                            </w:r>
                          </w:p>
                          <w:p w14:paraId="216E4687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A31515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&lt;sstream&gt;</w:t>
                            </w:r>
                          </w:p>
                          <w:p w14:paraId="1E94661D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3E1E1B6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::unpackedSize = 4;</w:t>
                            </w:r>
                          </w:p>
                          <w:p w14:paraId="240F544E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SpotStru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::spotStruct;</w:t>
                            </w:r>
                          </w:p>
                          <w:p w14:paraId="7B220C26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64390982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6F008A"/>
                                <w:sz w:val="19"/>
                                <w:szCs w:val="19"/>
                              </w:rPr>
                              <w:t>DLLCLBK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* ovcInit(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OBJHAND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hvess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flightmod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) {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new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hvess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flightmod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 }</w:t>
                            </w:r>
                          </w:p>
                          <w:p w14:paraId="7B2EBC3B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6F008A"/>
                                <w:sz w:val="19"/>
                                <w:szCs w:val="19"/>
                              </w:rPr>
                              <w:t>DLLCLBK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ovcExit(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) {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elet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*&gt;(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 }</w:t>
                            </w:r>
                          </w:p>
                          <w:p w14:paraId="4AF814E0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A45AF84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::LampCargo(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OBJHAND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hVess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flightmod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) :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VESSEL4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hVess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flightmode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E6B2222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7F09619E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Set cargo information</w:t>
                            </w:r>
                          </w:p>
                          <w:p w14:paraId="25F2E07D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cargoInfo.type = UCSO::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Custom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color w:val="2F4F4F"/>
                                <w:sz w:val="19"/>
                                <w:szCs w:val="19"/>
                              </w:rPr>
                              <w:t>UNPACKABLE_ONL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19AD91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cargoInfo.unpacked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C869A8C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cargoInfo.breathable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2E3D56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cargoInfo.spawnCount = 5;</w:t>
                            </w:r>
                          </w:p>
                          <w:p w14:paraId="697DF959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cargoInfo.unpackedHeight = 2.9;</w:t>
                            </w:r>
                          </w:p>
                          <w:p w14:paraId="464B3219" w14:textId="10F3D6F1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AF109E" id="_x0000_s1028" type="#_x0000_t202" style="position:absolute;margin-left:0;margin-top:404.5pt;width:466.5pt;height:242pt;z-index: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" fillcolor="white [3201]" strokecolor="#2683c6 [3205]" strokeweight="1pt">
                <v:textbox>
                  <w:txbxContent>
                    <w:p w14:paraId="06B323BA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"LampCargo.h"</w:t>
                      </w:r>
                    </w:p>
                    <w:p w14:paraId="216E4687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A31515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&lt;sstream&gt;</w:t>
                      </w:r>
                    </w:p>
                    <w:p w14:paraId="1E94661D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3E1E1B6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::unpackedSize = 4;</w:t>
                      </w:r>
                    </w:p>
                    <w:p w14:paraId="240F544E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SpotStru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::spotStruct;</w:t>
                      </w:r>
                    </w:p>
                    <w:p w14:paraId="7B220C26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64390982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6F008A"/>
                          <w:sz w:val="19"/>
                          <w:szCs w:val="19"/>
                        </w:rPr>
                        <w:t>DLLCLBK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* ovcInit(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OBJHAND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hvess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flightmod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) {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new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hvess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flightmod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 }</w:t>
                      </w:r>
                    </w:p>
                    <w:p w14:paraId="7B2EBC3B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6F008A"/>
                          <w:sz w:val="19"/>
                          <w:szCs w:val="19"/>
                        </w:rPr>
                        <w:t>DLLCLBK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ovcExit(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) {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elet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*&gt;(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 }</w:t>
                      </w:r>
                    </w:p>
                    <w:p w14:paraId="4AF814E0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2A45AF84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::LampCargo(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OBJHAND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hVess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flightmod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) :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VESSEL4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hVess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flightmode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4E6B2222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7F09619E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Set cargo information</w:t>
                      </w:r>
                    </w:p>
                    <w:p w14:paraId="25F2E07D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cargoInfo.type = UCSO::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Custom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color w:val="2F4F4F"/>
                          <w:sz w:val="19"/>
                          <w:szCs w:val="19"/>
                        </w:rPr>
                        <w:t>UNPACKABLE_ONL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719AD91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 xml:space="preserve">cargoInfo.unpacked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5C869A8C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 xml:space="preserve">cargoInfo.breathable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32E3D56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cargoInfo.spawnCount = 5;</w:t>
                      </w:r>
                    </w:p>
                    <w:p w14:paraId="697DF959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cargoInfo.unpackedHeight = 2.9;</w:t>
                      </w:r>
                    </w:p>
                    <w:p w14:paraId="464B3219" w14:textId="10F3D6F1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61EF7">
        <w:t>In the source file, set the DLL callbacks for Orbiter and set the class variables.</w: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5168" behindDoc="0" locked="0" layoutInCell="1" allowOverlap="1" wp14:anchorId="0CE59A7B" wp14:editId="2BA84BA6">
                <wp:simplePos x="0" y="0"/>
                <wp:positionH relativeFrom="column">
                  <wp:posOffset>0</wp:posOffset>
                </wp:positionH>
                <wp:positionV relativeFrom="paragraph">
                  <wp:posOffset>6350</wp:posOffset>
                </wp:positionV>
                <wp:extent cx="5924550" cy="4787900"/>
                <wp:effectExtent l="0" t="0" r="19050" b="1270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47879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2EF722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It is not necessary to use a struct for the spotlight, but to keep things organized.</w:t>
                            </w:r>
                          </w:p>
                          <w:p w14:paraId="17CB8E06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This struct is static because AddSpotLight method will make a copy of it, so it can be the same for all instances.</w:t>
                            </w:r>
                          </w:p>
                          <w:p w14:paraId="77143845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In the beacon struct, AddBeacon method takes a pointer so every instance must have its own data to enable and disable the beacon.</w:t>
                            </w:r>
                          </w:p>
                          <w:p w14:paraId="5DBFA2D4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stati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stru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SpotStruct</w:t>
                            </w:r>
                          </w:p>
                          <w:p w14:paraId="1BD69149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1190511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VECTOR3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pos = { 0, 2.55, 0.5 };</w:t>
                            </w:r>
                          </w:p>
                          <w:p w14:paraId="6882F82D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Tilt the light 20 degrees down</w:t>
                            </w:r>
                          </w:p>
                          <w:p w14:paraId="0377D1FC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tilt = -20 * RAD;</w:t>
                            </w:r>
                          </w:p>
                          <w:p w14:paraId="26BF58C9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VECTOR3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dir = { 0, sin(tilt), cos(tilt) };</w:t>
                            </w:r>
                          </w:p>
                          <w:p w14:paraId="15BDDF41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range = 10;</w:t>
                            </w:r>
                          </w:p>
                          <w:p w14:paraId="302A77FD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att0 = 0.001;</w:t>
                            </w:r>
                          </w:p>
                          <w:p w14:paraId="6849E14D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att1 = 0;</w:t>
                            </w:r>
                          </w:p>
                          <w:p w14:paraId="7555303E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att2 = 0.005;</w:t>
                            </w:r>
                          </w:p>
                          <w:p w14:paraId="6028C297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umbra = 45 * RAD;</w:t>
                            </w:r>
                          </w:p>
                          <w:p w14:paraId="16BE15AA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penumbra = PI05;</w:t>
                            </w:r>
                          </w:p>
                          <w:p w14:paraId="1551E96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COLOUR4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diffuse = { 1,1,1,0 };</w:t>
                            </w:r>
                          </w:p>
                          <w:p w14:paraId="02751687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COLOUR4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specular = { 1,1,1,0 };</w:t>
                            </w:r>
                          </w:p>
                          <w:p w14:paraId="60EDEC4B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COLOUR4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ambient = { 0,0,0,0 };</w:t>
                            </w:r>
                          </w:p>
                          <w:p w14:paraId="228EDC61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 spotStruct;</w:t>
                            </w:r>
                          </w:p>
                          <w:p w14:paraId="5DA94BA1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42C749E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stati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unpackedSize;</w:t>
                            </w:r>
                          </w:p>
                          <w:p w14:paraId="726A609B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7608FDA9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SpotLigh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* spotLight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1F83734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3A6A94A4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UCSO::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Custom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CargoInf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cargoInfo;</w:t>
                            </w:r>
                          </w:p>
                          <w:p w14:paraId="25D52DB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ATTACHMENTHAND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attachmentHandle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E48CDE0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4A0F143E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SetPackedCaps();</w:t>
                            </w:r>
                          </w:p>
                          <w:p w14:paraId="3F8870C1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SetUnpackedCaps(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boo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ini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6C0A8814" w14:textId="75898475" w:rsidR="00B61EF7" w:rsidRDefault="00B61EF7" w:rsidP="00B61EF7"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}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E59A7B" id="_x0000_s1029" type="#_x0000_t202" style="position:absolute;margin-left:0;margin-top:.5pt;width:466.5pt;height:377pt;z-index: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" fillcolor="white [3201]" strokecolor="#2683c6 [3205]" strokeweight="1pt">
                <v:textbox>
                  <w:txbxContent>
                    <w:p w14:paraId="0F2EF722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It is not necessary to use a struct for the spotlight, but to keep things organized.</w:t>
                      </w:r>
                    </w:p>
                    <w:p w14:paraId="17CB8E06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This struct is static because AddSpotLight method will make a copy of it, so it can be the same for all instances.</w:t>
                      </w:r>
                    </w:p>
                    <w:p w14:paraId="77143845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In the beacon struct, AddBeacon method takes a pointer so every instance must have its own data to enable and disable the beacon.</w:t>
                      </w:r>
                    </w:p>
                    <w:p w14:paraId="5DBFA2D4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stati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stru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SpotStruct</w:t>
                      </w:r>
                    </w:p>
                    <w:p w14:paraId="1BD69149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1190511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VECTOR3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pos = { 0, 2.55, 0.5 };</w:t>
                      </w:r>
                    </w:p>
                    <w:p w14:paraId="6882F82D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Tilt the light 20 degrees down</w:t>
                      </w:r>
                    </w:p>
                    <w:p w14:paraId="0377D1FC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tilt = -20 * RAD;</w:t>
                      </w:r>
                    </w:p>
                    <w:p w14:paraId="26BF58C9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VECTOR3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dir = { 0, sin(tilt), cos(tilt) };</w:t>
                      </w:r>
                    </w:p>
                    <w:p w14:paraId="15BDDF41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range = 10;</w:t>
                      </w:r>
                    </w:p>
                    <w:p w14:paraId="302A77FD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att0 = 0.001;</w:t>
                      </w:r>
                    </w:p>
                    <w:p w14:paraId="6849E14D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att1 = 0;</w:t>
                      </w:r>
                    </w:p>
                    <w:p w14:paraId="7555303E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att2 = 0.005;</w:t>
                      </w:r>
                    </w:p>
                    <w:p w14:paraId="6028C297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umbra = 45 * RAD;</w:t>
                      </w:r>
                    </w:p>
                    <w:p w14:paraId="16BE15AA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penumbra = PI05;</w:t>
                      </w:r>
                    </w:p>
                    <w:p w14:paraId="1551E96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COLOUR4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diffuse = { 1,1,1,0 };</w:t>
                      </w:r>
                    </w:p>
                    <w:p w14:paraId="02751687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COLOUR4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specular = { 1,1,1,0 };</w:t>
                      </w:r>
                    </w:p>
                    <w:p w14:paraId="60EDEC4B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COLOUR4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ambient = { 0,0,0,0 };</w:t>
                      </w:r>
                    </w:p>
                    <w:p w14:paraId="228EDC61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} spotStruct;</w:t>
                      </w:r>
                    </w:p>
                    <w:p w14:paraId="5DA94BA1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42C749E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stati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unpackedSize;</w:t>
                      </w:r>
                    </w:p>
                    <w:p w14:paraId="726A609B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7608FDA9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SpotLigh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* spotLight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51F83734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3A6A94A4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UCSO::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Custom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CargoInf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cargoInfo;</w:t>
                      </w:r>
                    </w:p>
                    <w:p w14:paraId="25D52DB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ATTACHMENTHAND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attachmentHandle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7E48CDE0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4A0F143E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SetPackedCaps();</w:t>
                      </w:r>
                    </w:p>
                    <w:p w14:paraId="3F8870C1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SetUnpackedCaps(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boo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ini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6C0A8814" w14:textId="75898475" w:rsidR="00B61EF7" w:rsidRDefault="00B61EF7" w:rsidP="00B61EF7"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}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1A8E5A1" w14:textId="51A1C5DE" w:rsidR="00B61EF7" w:rsidRDefault="00B61EF7" w:rsidP="00B61EF7">
      <w:pPr>
        <w:pStyle w:val="Heading8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61094D46" wp14:editId="56E2A7E6">
                <wp:simplePos x="0" y="0"/>
                <wp:positionH relativeFrom="column">
                  <wp:posOffset>0</wp:posOffset>
                </wp:positionH>
                <wp:positionV relativeFrom="paragraph">
                  <wp:posOffset>298450</wp:posOffset>
                </wp:positionV>
                <wp:extent cx="5918200" cy="2819400"/>
                <wp:effectExtent l="0" t="0" r="25400" b="1905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28194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DEF0A9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::clbkSetClassCaps(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FILEHAND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cfg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59C3744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3A51F0A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etEnableFocus(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7489734E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58196C39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AddBeacon(&amp;beaconStruct.beaconSpec);</w:t>
                            </w:r>
                          </w:p>
                          <w:p w14:paraId="6259AE55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581D4BD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spotLight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SpotLigh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*&gt;(AddSpotLight(spotStruct.pos, spotStruct.dir, spotStruct.range,</w:t>
                            </w:r>
                          </w:p>
                          <w:p w14:paraId="00CB12A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potStruct.att0, spotStruct.att1, spotStruct.att2, spotStruct.umbra, spotStruct.penumbra,</w:t>
                            </w:r>
                          </w:p>
                          <w:p w14:paraId="099863A6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potStruct.diffuse, spotStruct.specular, spotStruct.ambient));</w:t>
                            </w:r>
                          </w:p>
                          <w:p w14:paraId="363380E4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70E488E6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 xml:space="preserve">// Set the cargo properties. </w:t>
                            </w:r>
                          </w:p>
                          <w:p w14:paraId="0A64CE74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It is set here (not in clbkLoadStateEx) because that method won't be called if the vessel is spawned in the simulator.</w:t>
                            </w:r>
                          </w:p>
                          <w:p w14:paraId="5850E506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So if it is spawned in the simulator, set its default properties which is a packed cargo.</w:t>
                            </w:r>
                          </w:p>
                          <w:p w14:paraId="326EE974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etPackedCaps();</w:t>
                            </w:r>
                          </w:p>
                          <w:p w14:paraId="0ED22160" w14:textId="6338B13A" w:rsidR="00B61EF7" w:rsidRDefault="00B61EF7" w:rsidP="00B61EF7"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094D46" id="_x0000_s1030" type="#_x0000_t202" style="position:absolute;margin-left:0;margin-top:23.5pt;width:466pt;height:222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" fillcolor="white [3201]" strokecolor="#2683c6 [3205]" strokeweight="1pt">
                <v:textbox>
                  <w:txbxContent>
                    <w:p w14:paraId="4EDEF0A9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::clbkSetClassCaps(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FILEHAND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cfg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59C3744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3A51F0A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etEnableFocus(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7489734E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58196C39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AddBeacon(&amp;beaconStruct.beaconSpec);</w:t>
                      </w:r>
                    </w:p>
                    <w:p w14:paraId="6259AE55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2581D4BD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 xml:space="preserve">spotLight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SpotLigh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*&gt;(AddSpotLight(spotStruct.pos, spotStruct.dir, spotStruct.range,</w:t>
                      </w:r>
                    </w:p>
                    <w:p w14:paraId="00CB12A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potStruct.att0, spotStruct.att1, spotStruct.att2, spotStruct.umbra, spotStruct.penumbra,</w:t>
                      </w:r>
                    </w:p>
                    <w:p w14:paraId="099863A6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potStruct.diffuse, spotStruct.specular, spotStruct.ambient));</w:t>
                      </w:r>
                    </w:p>
                    <w:p w14:paraId="363380E4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70E488E6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 xml:space="preserve">// Set the cargo properties. </w:t>
                      </w:r>
                    </w:p>
                    <w:p w14:paraId="0A64CE74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It is set here (not in clbkLoadStateEx) because that method won't be called if the vessel is spawned in the simulator.</w:t>
                      </w:r>
                    </w:p>
                    <w:p w14:paraId="5850E506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So if it is spawned in the simulator, set its default properties which is a packed cargo.</w:t>
                      </w:r>
                    </w:p>
                    <w:p w14:paraId="326EE974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etPackedCaps();</w:t>
                      </w:r>
                    </w:p>
                    <w:p w14:paraId="0ED22160" w14:textId="6338B13A" w:rsidR="00B61EF7" w:rsidRDefault="00B61EF7" w:rsidP="00B61EF7"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61EF7">
        <w:t xml:space="preserve">Set the cargo capabilities in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lbkSetClassCaps</w:t>
      </w:r>
      <w:proofErr w:type="spellEnd"/>
      <w:r w:rsidRPr="00B61EF7">
        <w:t xml:space="preserve"> method.</w:t>
      </w:r>
    </w:p>
    <w:p w14:paraId="1EBB344D" w14:textId="30FBC2CE" w:rsidR="00B61EF7" w:rsidRDefault="00B61EF7" w:rsidP="00B61EF7">
      <w:pPr>
        <w:pStyle w:val="Heading8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499F29C" wp14:editId="05331715">
                <wp:simplePos x="0" y="0"/>
                <wp:positionH relativeFrom="column">
                  <wp:posOffset>0</wp:posOffset>
                </wp:positionH>
                <wp:positionV relativeFrom="paragraph">
                  <wp:posOffset>3302000</wp:posOffset>
                </wp:positionV>
                <wp:extent cx="5918200" cy="2921000"/>
                <wp:effectExtent l="0" t="0" r="25400" b="1270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29210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D3392B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::clbkLoadStateEx(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FILEHAND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sc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3144EBC8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3C16243C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* line;</w:t>
                            </w:r>
                          </w:p>
                          <w:p w14:paraId="3878DDB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0FDDF5F2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whi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oapiReadScenario_nextline(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sc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, line))</w:t>
                            </w:r>
                          </w:p>
                          <w:p w14:paraId="5130F731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E87E811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td::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istringstream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ss;</w:t>
                            </w:r>
                          </w:p>
                          <w:p w14:paraId="1EDEC924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s.str(line);</w:t>
                            </w:r>
                          </w:p>
                          <w:p w14:paraId="63D7324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td::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string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data;</w:t>
                            </w:r>
                          </w:p>
                          <w:p w14:paraId="51B1DE6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FAF2B15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ss </w:t>
                            </w:r>
                            <w:r>
                              <w:rPr>
                                <w:rFonts w:ascii="Consolas" w:hAnsi="Consolas" w:cs="Consolas"/>
                                <w:color w:val="008080"/>
                                <w:sz w:val="19"/>
                                <w:szCs w:val="19"/>
                              </w:rPr>
                              <w:t>&gt;&gt;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data)</w:t>
                            </w:r>
                          </w:p>
                          <w:p w14:paraId="6E14878A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24A09AD7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data </w:t>
                            </w:r>
                            <w:r>
                              <w:rPr>
                                <w:rFonts w:ascii="Consolas" w:hAnsi="Consolas" w:cs="Consolas"/>
                                <w:color w:val="008080"/>
                                <w:sz w:val="19"/>
                                <w:szCs w:val="19"/>
                              </w:rPr>
                              <w:t>==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"Unpacked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) ss </w:t>
                            </w:r>
                            <w:r>
                              <w:rPr>
                                <w:rFonts w:ascii="Consolas" w:hAnsi="Consolas" w:cs="Consolas"/>
                                <w:color w:val="008080"/>
                                <w:sz w:val="19"/>
                                <w:szCs w:val="19"/>
                              </w:rPr>
                              <w:t>&gt;&gt;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cargoInfo.unpacked;</w:t>
                            </w:r>
                          </w:p>
                          <w:p w14:paraId="4060FE8D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els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ParseScenarioLineEx(line,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641235E5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9AA87C1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cargoInfo.unpacked) SetUnpackedCaps(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0E26D0BB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22252B4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els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ParseScenarioLineEx(line,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79CB82C7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615F97E" w14:textId="01A2F25E" w:rsidR="00B61EF7" w:rsidRDefault="00B61EF7" w:rsidP="00B61EF7"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99F29C" id="_x0000_s1031" type="#_x0000_t202" style="position:absolute;margin-left:0;margin-top:260pt;width:466pt;height:230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" fillcolor="white [3201]" strokecolor="#2683c6 [3205]" strokeweight="1pt">
                <v:textbox>
                  <w:txbxContent>
                    <w:p w14:paraId="3BD3392B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::clbkLoadStateEx(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FILEHAND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sc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3144EBC8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3C16243C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* line;</w:t>
                      </w:r>
                    </w:p>
                    <w:p w14:paraId="3878DDB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0FDDF5F2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whi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oapiReadScenario_nextline(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sc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, line))</w:t>
                      </w:r>
                    </w:p>
                    <w:p w14:paraId="5130F731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E87E811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td::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istringstream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ss;</w:t>
                      </w:r>
                    </w:p>
                    <w:p w14:paraId="1EDEC924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s.str(line);</w:t>
                      </w:r>
                    </w:p>
                    <w:p w14:paraId="63D7324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td::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string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data;</w:t>
                      </w:r>
                    </w:p>
                    <w:p w14:paraId="51B1DE6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2FAF2B15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ss </w:t>
                      </w:r>
                      <w:r>
                        <w:rPr>
                          <w:rFonts w:ascii="Consolas" w:hAnsi="Consolas" w:cs="Consolas"/>
                          <w:color w:val="008080"/>
                          <w:sz w:val="19"/>
                          <w:szCs w:val="19"/>
                        </w:rPr>
                        <w:t>&gt;&gt;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data)</w:t>
                      </w:r>
                    </w:p>
                    <w:p w14:paraId="6E14878A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24A09AD7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data </w:t>
                      </w:r>
                      <w:r>
                        <w:rPr>
                          <w:rFonts w:ascii="Consolas" w:hAnsi="Consolas" w:cs="Consolas"/>
                          <w:color w:val="008080"/>
                          <w:sz w:val="19"/>
                          <w:szCs w:val="19"/>
                        </w:rPr>
                        <w:t>==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"Unpacked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) ss </w:t>
                      </w:r>
                      <w:r>
                        <w:rPr>
                          <w:rFonts w:ascii="Consolas" w:hAnsi="Consolas" w:cs="Consolas"/>
                          <w:color w:val="008080"/>
                          <w:sz w:val="19"/>
                          <w:szCs w:val="19"/>
                        </w:rPr>
                        <w:t>&gt;&gt;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cargoInfo.unpacked;</w:t>
                      </w:r>
                    </w:p>
                    <w:p w14:paraId="4060FE8D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els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ParseScenarioLineEx(line,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641235E5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29AA87C1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cargoInfo.unpacked) SetUnpackedCaps(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0E26D0BB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22252B4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els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ParseScenarioLineEx(line,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79CB82C7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615F97E" w14:textId="01A2F25E" w:rsidR="00B61EF7" w:rsidRDefault="00B61EF7" w:rsidP="00B61EF7"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t>L</w:t>
      </w:r>
      <w:r w:rsidRPr="00B61EF7">
        <w:t>oad the cargo status if it is being loaded from a scenario.</w:t>
      </w:r>
    </w:p>
    <w:p w14:paraId="65EE1B8D" w14:textId="4D567EB1" w:rsidR="00B61EF7" w:rsidRDefault="00B61EF7" w:rsidP="00B61EF7">
      <w:pPr>
        <w:pStyle w:val="Heading8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0C2BF19B" wp14:editId="7110C6B6">
                <wp:simplePos x="0" y="0"/>
                <wp:positionH relativeFrom="column">
                  <wp:posOffset>0</wp:posOffset>
                </wp:positionH>
                <wp:positionV relativeFrom="paragraph">
                  <wp:posOffset>3389630</wp:posOffset>
                </wp:positionV>
                <wp:extent cx="5924550" cy="952500"/>
                <wp:effectExtent l="0" t="0" r="19050" b="1905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9525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5D781B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::clbkSaveState(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FILEHAND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sc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6D566D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03D8424C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VESSEL4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::clbkSaveState(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sc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1A74037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6FB5223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oapiWriteScenario_int(</w:t>
                            </w:r>
                            <w:r>
                              <w:rPr>
                                <w:rFonts w:ascii="Consolas" w:hAnsi="Consolas" w:cs="Consolas"/>
                                <w:color w:val="808080"/>
                                <w:sz w:val="19"/>
                                <w:szCs w:val="19"/>
                              </w:rPr>
                              <w:t>sc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"Unpacked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, cargoInfo.unpacked);</w:t>
                            </w:r>
                          </w:p>
                          <w:p w14:paraId="37FD3777" w14:textId="4CABBC33" w:rsidR="00B61EF7" w:rsidRDefault="00B61EF7" w:rsidP="00B61EF7"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2BF19B" id="_x0000_s1032" type="#_x0000_t202" style="position:absolute;margin-left:0;margin-top:266.9pt;width:466.5pt;height: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" fillcolor="white [3201]" strokecolor="#2683c6 [3205]" strokeweight="1pt">
                <v:textbox>
                  <w:txbxContent>
                    <w:p w14:paraId="325D781B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::clbkSaveState(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FILEHAND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sc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46D566D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03D8424C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VESSEL4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::clbkSaveState(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sc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1A74037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6FB5223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oapiWriteScenario_int(</w:t>
                      </w:r>
                      <w:r>
                        <w:rPr>
                          <w:rFonts w:ascii="Consolas" w:hAnsi="Consolas" w:cs="Consolas"/>
                          <w:color w:val="808080"/>
                          <w:sz w:val="19"/>
                          <w:szCs w:val="19"/>
                        </w:rPr>
                        <w:t>sc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"Unpacked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, cargoInfo.unpacked);</w:t>
                      </w:r>
                    </w:p>
                    <w:p w14:paraId="37FD3777" w14:textId="4CABBC33" w:rsidR="00B61EF7" w:rsidRDefault="00B61EF7" w:rsidP="00B61EF7"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61EF7">
        <w:t>Save the cargo status to the scenario</w:t>
      </w:r>
      <w:r>
        <w:t>.</w:t>
      </w:r>
    </w:p>
    <w:p w14:paraId="256F4029" w14:textId="1E75E55C" w:rsidR="00B61EF7" w:rsidRDefault="00B61EF7" w:rsidP="00B61EF7"/>
    <w:p w14:paraId="2BECC44D" w14:textId="47871C06" w:rsidR="00B61EF7" w:rsidRDefault="00B61EF7" w:rsidP="00B61EF7">
      <w:pPr>
        <w:pStyle w:val="Heading8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D364E81" wp14:editId="42A0CE0D">
                <wp:simplePos x="0" y="0"/>
                <wp:positionH relativeFrom="column">
                  <wp:posOffset>0</wp:posOffset>
                </wp:positionH>
                <wp:positionV relativeFrom="paragraph">
                  <wp:posOffset>285750</wp:posOffset>
                </wp:positionV>
                <wp:extent cx="5918200" cy="1682750"/>
                <wp:effectExtent l="0" t="0" r="25400" b="1270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16827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EAA79A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Custom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CargoInf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::GetCargoInfo() {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cargoInfo; }</w:t>
                            </w:r>
                          </w:p>
                          <w:p w14:paraId="3F2C8946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A9B2377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OBJHAND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::GetCargoHandle() {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GetHandle(); }</w:t>
                            </w:r>
                          </w:p>
                          <w:p w14:paraId="1CAC485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185F658E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ATTACHMENTHAND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::GetCargoAttachmentHandle() {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attachmentHandle; }</w:t>
                            </w:r>
                          </w:p>
                          <w:p w14:paraId="1EC7C46A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70C6E97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boo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::PackCargo() { cargoInfo.unpacked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; SetPackedCaps();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 }</w:t>
                            </w:r>
                          </w:p>
                          <w:p w14:paraId="19F6E3E8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7AEFCA78" w14:textId="3933E652" w:rsidR="00B61EF7" w:rsidRDefault="00B61EF7" w:rsidP="00B61EF7"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boo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::UnpackCargo() { cargoInfo.unpacked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; SetUnpackedCaps();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 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364E81" id="_x0000_s1033" type="#_x0000_t202" style="position:absolute;margin-left:0;margin-top:22.5pt;width:466pt;height:132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" fillcolor="white [3201]" strokecolor="#2683c6 [3205]" strokeweight="1pt">
                <v:textbox>
                  <w:txbxContent>
                    <w:p w14:paraId="42EAA79A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UCSO::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Custom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CargoInf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::GetCargoInfo() {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cargoInfo; }</w:t>
                      </w:r>
                    </w:p>
                    <w:p w14:paraId="3F2C8946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2A9B2377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OBJHAND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::GetCargoHandle() {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GetHandle(); }</w:t>
                      </w:r>
                    </w:p>
                    <w:p w14:paraId="1CAC485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185F658E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ATTACHMENTHAND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::GetCargoAttachmentHandle() {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attachmentHandle; }</w:t>
                      </w:r>
                    </w:p>
                    <w:p w14:paraId="1EC7C46A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70C6E97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boo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::PackCargo() { cargoInfo.unpacked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; SetPackedCaps();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 }</w:t>
                      </w:r>
                    </w:p>
                    <w:p w14:paraId="19F6E3E8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7AEFCA78" w14:textId="3933E652" w:rsidR="00B61EF7" w:rsidRDefault="00B61EF7" w:rsidP="00B61EF7"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boo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::UnpackCargo() { cargoInfo.unpacked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; SetUnpackedCaps();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 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61EF7">
        <w:t>Set the custom cargo methods.</w:t>
      </w:r>
    </w:p>
    <w:p w14:paraId="36B6BBC9" w14:textId="77777777" w:rsidR="004A3383" w:rsidRDefault="00B61EF7" w:rsidP="004A3383">
      <w:pPr>
        <w:pStyle w:val="Heading8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F653525" wp14:editId="79C5DF7F">
                <wp:simplePos x="0" y="0"/>
                <wp:positionH relativeFrom="column">
                  <wp:posOffset>6350</wp:posOffset>
                </wp:positionH>
                <wp:positionV relativeFrom="paragraph">
                  <wp:posOffset>2146300</wp:posOffset>
                </wp:positionV>
                <wp:extent cx="5918200" cy="5619750"/>
                <wp:effectExtent l="0" t="0" r="25400" b="1905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56197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8AF804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::SetPackedCaps()</w:t>
                            </w:r>
                          </w:p>
                          <w:p w14:paraId="0E596C6D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17A14334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Don't proceed if unpacked</w:t>
                            </w:r>
                          </w:p>
                          <w:p w14:paraId="209BDEC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cargoInfo.unpacked)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6BF7887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4A7F97E7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Disable the beacon and spotlight</w:t>
                            </w:r>
                          </w:p>
                          <w:p w14:paraId="1BF34FFD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beaconStruct.beaconSpec.active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05052E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potLight-&gt;Activate(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048A733E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4E73D1E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Replace the unpacked mesh with the packed mesh</w:t>
                            </w:r>
                          </w:p>
                          <w:p w14:paraId="4C47CC6D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InsertMesh(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"UCSO//Container3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, 0);</w:t>
                            </w:r>
                          </w:p>
                          <w:p w14:paraId="797A5F11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669DF779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etEmptyMass(185);</w:t>
                            </w:r>
                          </w:p>
                          <w:p w14:paraId="552BD72A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0DEA49EA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etSize(0.65);</w:t>
                            </w:r>
                          </w:p>
                          <w:p w14:paraId="70225FC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71C2852D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ClearAttachments();</w:t>
                            </w:r>
                          </w:p>
                          <w:p w14:paraId="4E7C0EA6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Create the cargo packed attachment</w:t>
                            </w:r>
                          </w:p>
                          <w:p w14:paraId="084AE786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attachmentHandle = CreateAttachment(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, { 0, -0.65, 0 }, { 0, -1, 0 }, { 0, 0, 1 }, 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"UCSO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3CA0C4C4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7EA958C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etPMI({ 0.28, 0.28, 0.28 });</w:t>
                            </w:r>
                          </w:p>
                          <w:p w14:paraId="41C0F396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24D9B09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etCrossSections({ 1.69, 1.69, 1.69 });</w:t>
                            </w:r>
                          </w:p>
                          <w:p w14:paraId="16415E12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64C29C0C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stiffness = GetMass() * G * 1000;</w:t>
                            </w:r>
                          </w:p>
                          <w:p w14:paraId="18E96B74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damping = 0.9 * (2 * sqrt(GetMass() * stiffness));</w:t>
                            </w:r>
                          </w:p>
                          <w:p w14:paraId="4DCBF49E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474231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Values are pre-set for 1.3m size and 0.65 height</w:t>
                            </w:r>
                          </w:p>
                          <w:p w14:paraId="167242EE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TOUCHDOWNVTX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tdvtx[4] =</w:t>
                            </w:r>
                          </w:p>
                          <w:p w14:paraId="387E72B0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660295B0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{ 1.3, -0.65, -0.012 }, stiffness, damping, 3, 3},</w:t>
                            </w:r>
                          </w:p>
                          <w:p w14:paraId="0C357348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{ 0, -0.65, 0.65 }, stiffness, damping, 3, 3},</w:t>
                            </w:r>
                          </w:p>
                          <w:p w14:paraId="79944BAC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{ -1.3, -0.65, -0.012 }, stiffness, damping, 3, 3},</w:t>
                            </w:r>
                          </w:p>
                          <w:p w14:paraId="4928005E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{ 0, 19.5, 0 }, stiffness, damping, 3, 3}</w:t>
                            </w:r>
                          </w:p>
                          <w:p w14:paraId="1EA2EBCB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;</w:t>
                            </w:r>
                          </w:p>
                          <w:p w14:paraId="6B3C95D2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0E4C99A5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etTouchdownPoints(tdvtx, 4);</w:t>
                            </w:r>
                          </w:p>
                          <w:p w14:paraId="1A6163AF" w14:textId="0688E4AA" w:rsidR="00B61EF7" w:rsidRDefault="00B61EF7" w:rsidP="00B61EF7"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653525" id="_x0000_s1034" type="#_x0000_t202" style="position:absolute;margin-left:.5pt;margin-top:169pt;width:466pt;height:442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" fillcolor="white [3201]" strokecolor="#2683c6 [3205]" strokeweight="1pt">
                <v:textbox>
                  <w:txbxContent>
                    <w:p w14:paraId="208AF804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::SetPackedCaps()</w:t>
                      </w:r>
                    </w:p>
                    <w:p w14:paraId="0E596C6D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17A14334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Don't proceed if unpacked</w:t>
                      </w:r>
                    </w:p>
                    <w:p w14:paraId="209BDEC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cargoInfo.unpacked)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16BF7887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4A7F97E7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Disable the beacon and spotlight</w:t>
                      </w:r>
                    </w:p>
                    <w:p w14:paraId="1BF34FFD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 xml:space="preserve">beaconStruct.beaconSpec.active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605052E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potLight-&gt;Activate(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048A733E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4E73D1E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Replace the unpacked mesh with the packed mesh</w:t>
                      </w:r>
                    </w:p>
                    <w:p w14:paraId="4C47CC6D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InsertMesh(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"UCSO//Container3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, 0);</w:t>
                      </w:r>
                    </w:p>
                    <w:p w14:paraId="797A5F11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669DF779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etEmptyMass(185);</w:t>
                      </w:r>
                    </w:p>
                    <w:p w14:paraId="552BD72A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0DEA49EA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etSize(0.65);</w:t>
                      </w:r>
                    </w:p>
                    <w:p w14:paraId="70225FC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71C2852D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ClearAttachments();</w:t>
                      </w:r>
                    </w:p>
                    <w:p w14:paraId="4E7C0EA6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Create the cargo packed attachment</w:t>
                      </w:r>
                    </w:p>
                    <w:p w14:paraId="084AE786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attachmentHandle = CreateAttachment(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, { 0, -0.65, 0 }, { 0, -1, 0 }, { 0, 0, 1 }, 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"UCSO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3CA0C4C4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7EA958C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etPMI({ 0.28, 0.28, 0.28 });</w:t>
                      </w:r>
                    </w:p>
                    <w:p w14:paraId="41C0F396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224D9B09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etCrossSections({ 1.69, 1.69, 1.69 });</w:t>
                      </w:r>
                    </w:p>
                    <w:p w14:paraId="16415E12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64C29C0C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stiffness = GetMass() * G * 1000;</w:t>
                      </w:r>
                    </w:p>
                    <w:p w14:paraId="18E96B74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damping = 0.9 * (2 * sqrt(GetMass() * stiffness));</w:t>
                      </w:r>
                    </w:p>
                    <w:p w14:paraId="4DCBF49E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2474231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Values are pre-set for 1.3m size and 0.65 height</w:t>
                      </w:r>
                    </w:p>
                    <w:p w14:paraId="167242EE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TOUCHDOWNVTX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tdvtx[4] =</w:t>
                      </w:r>
                    </w:p>
                    <w:p w14:paraId="387E72B0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660295B0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{ 1.3, -0.65, -0.012 }, stiffness, damping, 3, 3},</w:t>
                      </w:r>
                    </w:p>
                    <w:p w14:paraId="0C357348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{ 0, -0.65, 0.65 }, stiffness, damping, 3, 3},</w:t>
                      </w:r>
                    </w:p>
                    <w:p w14:paraId="79944BAC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{ -1.3, -0.65, -0.012 }, stiffness, damping, 3, 3},</w:t>
                      </w:r>
                    </w:p>
                    <w:p w14:paraId="4928005E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{ 0, 19.5, 0 }, stiffness, damping, 3, 3}</w:t>
                      </w:r>
                    </w:p>
                    <w:p w14:paraId="1EA2EBCB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};</w:t>
                      </w:r>
                    </w:p>
                    <w:p w14:paraId="6B3C95D2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0E4C99A5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etTouchdownPoints(tdvtx, 4);</w:t>
                      </w:r>
                    </w:p>
                    <w:p w14:paraId="1A6163AF" w14:textId="0688E4AA" w:rsidR="00B61EF7" w:rsidRDefault="00B61EF7" w:rsidP="00B61EF7"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61EF7">
        <w:t>Set the packed cargo capabilities.</w:t>
      </w:r>
    </w:p>
    <w:p w14:paraId="094A463F" w14:textId="77777777" w:rsidR="004A3383" w:rsidRDefault="004A3383" w:rsidP="004A3383">
      <w:pPr>
        <w:pStyle w:val="Heading8"/>
      </w:pPr>
    </w:p>
    <w:p w14:paraId="1F0EEB30" w14:textId="736F20CD" w:rsidR="00B61EF7" w:rsidRDefault="00B61EF7" w:rsidP="004A3383">
      <w:pPr>
        <w:pStyle w:val="Heading8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1FC5C9E" wp14:editId="177BB8AF">
                <wp:simplePos x="0" y="0"/>
                <wp:positionH relativeFrom="column">
                  <wp:posOffset>0</wp:posOffset>
                </wp:positionH>
                <wp:positionV relativeFrom="paragraph">
                  <wp:posOffset>304800</wp:posOffset>
                </wp:positionV>
                <wp:extent cx="5924550" cy="5372100"/>
                <wp:effectExtent l="0" t="0" r="19050" b="1905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53721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86327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LampCargo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::SetUnpackedCaps()</w:t>
                            </w:r>
                          </w:p>
                          <w:p w14:paraId="5F4C02A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020FD788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Enable the beacon and spotlight</w:t>
                            </w:r>
                          </w:p>
                          <w:p w14:paraId="34CC3BB9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beaconStruct.beaconSpec.active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A1BEE58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potLight-&gt;Activate(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3C93710C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</w:p>
                          <w:p w14:paraId="7F64B358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InsertMesh(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"UCSO//Lamp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, 0);</w:t>
                            </w:r>
                          </w:p>
                          <w:p w14:paraId="55413CF1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42CBBAB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etSize(unpackedSize);</w:t>
                            </w:r>
                          </w:p>
                          <w:p w14:paraId="1CC63401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7AC5CF12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etEmptyMass(50);</w:t>
                            </w:r>
                          </w:p>
                          <w:p w14:paraId="11A5D509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1EA7889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ClearAttachments();</w:t>
                            </w:r>
                          </w:p>
                          <w:p w14:paraId="3B1EF770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attachmentHandle = CreateAttachment(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, { 0, -cargoInfo.unpackedHeight, -0.2 }, { 0, 1, 0 }, { 0, 0, 1 }, 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"UCSO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2E074B18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68D8B587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etPMI({ 1.44, 0.2, 1.56 });</w:t>
                            </w:r>
                          </w:p>
                          <w:p w14:paraId="5CB8E5C4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3C53755B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etCrossSections({ 0.58, 0.24, 0.6 });</w:t>
                            </w:r>
                          </w:p>
                          <w:p w14:paraId="68CA062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95A6401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stiffness = GetMass() * G * 1000;</w:t>
                            </w:r>
                          </w:p>
                          <w:p w14:paraId="0BBB3470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damping = 0.9 * (2 * sqrt(GetMass() * stiffness));</w:t>
                            </w:r>
                          </w:p>
                          <w:p w14:paraId="27D75766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0B40AC10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sizeSin = -sin(30 * RAD) * unpackedSize;</w:t>
                            </w:r>
                          </w:p>
                          <w:p w14:paraId="4B15AAA4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sizeCos = cos(30 * RAD) * unpackedSize;</w:t>
                            </w:r>
                          </w:p>
                          <w:p w14:paraId="194044B3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519848D0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2B91AF"/>
                                <w:sz w:val="19"/>
                                <w:szCs w:val="19"/>
                              </w:rPr>
                              <w:t>TOUCHDOWNVTX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tdvtx[4] =</w:t>
                            </w:r>
                          </w:p>
                          <w:p w14:paraId="5A2E3FD5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3B53BA47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 { sizeCos, -cargoInfo.unpackedHeight, sizeSin}, stiffness, damping, 3, 3},</w:t>
                            </w:r>
                          </w:p>
                          <w:p w14:paraId="161DFEDA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 { 0, -cargoInfo.unpackedHeight, unpackedSize }, stiffness, damping, 3, 3},</w:t>
                            </w:r>
                          </w:p>
                          <w:p w14:paraId="17C6A87F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 { -sizeCos, -cargoInfo.unpackedHeight, sizeSin }, stiffness, damping, 3, 3},</w:t>
                            </w:r>
                          </w:p>
                          <w:p w14:paraId="3B3AC590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 { 0, 15 * unpackedSize, 0 }, stiffness, damping, 3, 3}</w:t>
                            </w:r>
                          </w:p>
                          <w:p w14:paraId="58B9EC58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;</w:t>
                            </w:r>
                          </w:p>
                          <w:p w14:paraId="6FACCD4C" w14:textId="77777777" w:rsidR="00B61EF7" w:rsidRDefault="00B61EF7" w:rsidP="00B61E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534CDAF0" w14:textId="77777777" w:rsidR="00B61EF7" w:rsidRDefault="00B61EF7" w:rsidP="00B61EF7">
                            <w:pP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ab/>
                              <w:t>SetTouchdownPoints(tdvtx, 4);</w:t>
                            </w:r>
                          </w:p>
                          <w:p w14:paraId="72A7AA44" w14:textId="29957D3D" w:rsidR="00B61EF7" w:rsidRDefault="00B61EF7" w:rsidP="00B61EF7"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FC5C9E" id="_x0000_s1035" type="#_x0000_t202" style="position:absolute;margin-left:0;margin-top:24pt;width:466.5pt;height:423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" fillcolor="white [3201]" strokecolor="#2683c6 [3205]" strokeweight="1pt">
                <v:textbox>
                  <w:txbxContent>
                    <w:p w14:paraId="4886327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LampCargo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::SetUnpackedCaps()</w:t>
                      </w:r>
                    </w:p>
                    <w:p w14:paraId="5F4C02A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020FD788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Enable the beacon and spotlight</w:t>
                      </w:r>
                    </w:p>
                    <w:p w14:paraId="34CC3BB9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 xml:space="preserve">beaconStruct.beaconSpec.active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1A1BEE58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potLight-&gt;Activate(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3C93710C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</w:p>
                    <w:p w14:paraId="7F64B358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InsertMesh(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"UCSO//Lamp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, 0);</w:t>
                      </w:r>
                    </w:p>
                    <w:p w14:paraId="55413CF1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42CBBAB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etSize(unpackedSize);</w:t>
                      </w:r>
                    </w:p>
                    <w:p w14:paraId="1CC63401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7AC5CF12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etEmptyMass(50);</w:t>
                      </w:r>
                    </w:p>
                    <w:p w14:paraId="11A5D509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21EA7889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ClearAttachments();</w:t>
                      </w:r>
                    </w:p>
                    <w:p w14:paraId="3B1EF770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attachmentHandle = CreateAttachment(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, { 0, -cargoInfo.unpackedHeight, -0.2 }, { 0, 1, 0 }, { 0, 0, 1 }, 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"UCSO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2E074B18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68D8B587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etPMI({ 1.44, 0.2, 1.56 });</w:t>
                      </w:r>
                    </w:p>
                    <w:p w14:paraId="5CB8E5C4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3C53755B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etCrossSections({ 0.58, 0.24, 0.6 });</w:t>
                      </w:r>
                    </w:p>
                    <w:p w14:paraId="68CA062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295A6401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stiffness = GetMass() * G * 1000;</w:t>
                      </w:r>
                    </w:p>
                    <w:p w14:paraId="0BBB3470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damping = 0.9 * (2 * sqrt(GetMass() * stiffness));</w:t>
                      </w:r>
                    </w:p>
                    <w:p w14:paraId="27D75766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0B40AC10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sizeSin = -sin(30 * RAD) * unpackedSize;</w:t>
                      </w:r>
                    </w:p>
                    <w:p w14:paraId="4B15AAA4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sizeCos = cos(30 * RAD) * unpackedSize;</w:t>
                      </w:r>
                    </w:p>
                    <w:p w14:paraId="194044B3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519848D0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2B91AF"/>
                          <w:sz w:val="19"/>
                          <w:szCs w:val="19"/>
                        </w:rPr>
                        <w:t>TOUCHDOWNVTX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tdvtx[4] =</w:t>
                      </w:r>
                    </w:p>
                    <w:p w14:paraId="5A2E3FD5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3B53BA47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 { sizeCos, -cargoInfo.unpackedHeight, sizeSin}, stiffness, damping, 3, 3},</w:t>
                      </w:r>
                    </w:p>
                    <w:p w14:paraId="161DFEDA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 { 0, -cargoInfo.unpackedHeight, unpackedSize }, stiffness, damping, 3, 3},</w:t>
                      </w:r>
                    </w:p>
                    <w:p w14:paraId="17C6A87F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 { -sizeCos, -cargoInfo.unpackedHeight, sizeSin }, stiffness, damping, 3, 3},</w:t>
                      </w:r>
                    </w:p>
                    <w:p w14:paraId="3B3AC590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{ { 0, 15 * unpackedSize, 0 }, stiffness, damping, 3, 3}</w:t>
                      </w:r>
                    </w:p>
                    <w:p w14:paraId="58B9EC58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};</w:t>
                      </w:r>
                    </w:p>
                    <w:p w14:paraId="6FACCD4C" w14:textId="77777777" w:rsidR="00B61EF7" w:rsidRDefault="00B61EF7" w:rsidP="00B61E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</w:p>
                    <w:p w14:paraId="534CDAF0" w14:textId="77777777" w:rsidR="00B61EF7" w:rsidRDefault="00B61EF7" w:rsidP="00B61EF7">
                      <w:pP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ab/>
                        <w:t>SetTouchdownPoints(tdvtx, 4);</w:t>
                      </w:r>
                    </w:p>
                    <w:p w14:paraId="72A7AA44" w14:textId="29957D3D" w:rsidR="00B61EF7" w:rsidRDefault="00B61EF7" w:rsidP="00B61EF7"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61EF7">
        <w:t>Set the unpacked cargo capabilities.</w:t>
      </w:r>
    </w:p>
    <w:p w14:paraId="355F92AE" w14:textId="021B4E0F" w:rsidR="00B61EF7" w:rsidRPr="00DE2951" w:rsidRDefault="00B61EF7" w:rsidP="00B61EF7">
      <w:pPr>
        <w:pStyle w:val="Heading8"/>
      </w:pPr>
      <w:r w:rsidRPr="00B61EF7">
        <w:t>Compile the project, set the mesh, texture, and configuration file as detailed in the manual, and spawn your cargo in a scenario. Have fun!</w:t>
      </w:r>
    </w:p>
    <w:sectPr w:rsidR="00B61EF7" w:rsidRPr="00DE2951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B8938A" w14:textId="77777777" w:rsidR="003742EB" w:rsidRDefault="003742EB" w:rsidP="009520EA">
      <w:pPr>
        <w:spacing w:after="0" w:line="240" w:lineRule="auto"/>
      </w:pPr>
      <w:r>
        <w:separator/>
      </w:r>
    </w:p>
  </w:endnote>
  <w:endnote w:type="continuationSeparator" w:id="0">
    <w:p w14:paraId="6C3E7F3D" w14:textId="77777777" w:rsidR="003742EB" w:rsidRDefault="003742EB" w:rsidP="009520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noProof w:val="0"/>
      </w:rPr>
      <w:id w:val="531999833"/>
      <w:docPartObj>
        <w:docPartGallery w:val="Page Numbers (Bottom of Page)"/>
        <w:docPartUnique/>
      </w:docPartObj>
    </w:sdtPr>
    <w:sdtEndPr>
      <w:rPr>
        <w:noProof/>
        <w:color w:val="7F7F7F" w:themeColor="background1" w:themeShade="7F"/>
        <w:spacing w:val="60"/>
      </w:rPr>
    </w:sdtEndPr>
    <w:sdtContent>
      <w:p w14:paraId="1F143E48" w14:textId="0A84486A" w:rsidR="00DE2951" w:rsidRDefault="00DE2951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>
          <w:t>2</w:t>
        </w:r>
        <w: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8BEF4E0" w14:textId="77777777" w:rsidR="009520EA" w:rsidRDefault="009520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C00BC3" w14:textId="77777777" w:rsidR="003742EB" w:rsidRDefault="003742EB" w:rsidP="009520EA">
      <w:pPr>
        <w:spacing w:after="0" w:line="240" w:lineRule="auto"/>
      </w:pPr>
      <w:r>
        <w:separator/>
      </w:r>
    </w:p>
  </w:footnote>
  <w:footnote w:type="continuationSeparator" w:id="0">
    <w:p w14:paraId="3013208A" w14:textId="77777777" w:rsidR="003742EB" w:rsidRDefault="003742EB" w:rsidP="009520E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MLWwMLO0NDK1NDJX0lEKTi0uzszPAykwrgUAuOD9EywAAAA="/>
  </w:docVars>
  <w:rsids>
    <w:rsidRoot w:val="009D4F6B"/>
    <w:rsid w:val="00227AD4"/>
    <w:rsid w:val="003742EB"/>
    <w:rsid w:val="004A3383"/>
    <w:rsid w:val="009520EA"/>
    <w:rsid w:val="009D4F6B"/>
    <w:rsid w:val="00A12BD9"/>
    <w:rsid w:val="00B33D0E"/>
    <w:rsid w:val="00B61EF7"/>
    <w:rsid w:val="00C702DD"/>
    <w:rsid w:val="00CF09F9"/>
    <w:rsid w:val="00DB256C"/>
    <w:rsid w:val="00DE2951"/>
    <w:rsid w:val="00FA0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F583B"/>
  <w15:chartTrackingRefBased/>
  <w15:docId w15:val="{2D88932C-0EC4-4066-8346-FBD7C9703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noProof/>
    </w:rPr>
  </w:style>
  <w:style w:type="paragraph" w:styleId="Heading1">
    <w:name w:val="heading 1"/>
    <w:basedOn w:val="Normal"/>
    <w:next w:val="Normal"/>
    <w:link w:val="Heading1Char"/>
    <w:uiPriority w:val="9"/>
    <w:rsid w:val="00C702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481A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702DD"/>
    <w:pPr>
      <w:pBdr>
        <w:top w:val="single" w:sz="4" w:space="0" w:color="2683C6" w:themeColor="accent2"/>
        <w:left w:val="single" w:sz="48" w:space="2" w:color="2683C6" w:themeColor="accent2"/>
        <w:bottom w:val="single" w:sz="4" w:space="0" w:color="2683C6" w:themeColor="accent2"/>
        <w:right w:val="single" w:sz="4" w:space="4" w:color="2683C6" w:themeColor="accent2"/>
      </w:pBdr>
      <w:spacing w:before="200" w:after="100" w:line="269" w:lineRule="auto"/>
      <w:ind w:left="144"/>
      <w:contextualSpacing/>
      <w:outlineLvl w:val="1"/>
    </w:pPr>
    <w:rPr>
      <w:rFonts w:asciiTheme="majorHAnsi" w:eastAsiaTheme="majorEastAsia" w:hAnsiTheme="majorHAnsi" w:cstheme="majorBidi"/>
      <w:b/>
      <w:bCs/>
      <w:i/>
      <w:iCs/>
      <w:noProof w:val="0"/>
      <w:color w:val="1C6194" w:themeColor="accent2" w:themeShade="BF"/>
      <w:sz w:val="32"/>
    </w:rPr>
  </w:style>
  <w:style w:type="paragraph" w:styleId="Heading6">
    <w:name w:val="heading 6"/>
    <w:basedOn w:val="Normal"/>
    <w:next w:val="Normal"/>
    <w:link w:val="Heading6Char"/>
    <w:uiPriority w:val="9"/>
    <w:qFormat/>
    <w:rsid w:val="00C702DD"/>
    <w:pPr>
      <w:pBdr>
        <w:bottom w:val="single" w:sz="4" w:space="2" w:color="A3CEED" w:themeColor="accent2" w:themeTint="66"/>
      </w:pBd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i/>
      <w:iCs/>
      <w:noProof w:val="0"/>
      <w:color w:val="1C6194" w:themeColor="accent2" w:themeShade="BF"/>
    </w:rPr>
  </w:style>
  <w:style w:type="paragraph" w:styleId="Heading8">
    <w:name w:val="heading 8"/>
    <w:basedOn w:val="Normal"/>
    <w:next w:val="Normal"/>
    <w:link w:val="Heading8Char"/>
    <w:uiPriority w:val="9"/>
    <w:qFormat/>
    <w:rsid w:val="00C702DD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iCs/>
      <w:noProof w:val="0"/>
      <w:color w:val="2683C6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702DD"/>
    <w:rPr>
      <w:rFonts w:asciiTheme="majorHAnsi" w:eastAsiaTheme="majorEastAsia" w:hAnsiTheme="majorHAnsi" w:cstheme="majorBidi"/>
      <w:b/>
      <w:bCs/>
      <w:i/>
      <w:iCs/>
      <w:color w:val="1C6194" w:themeColor="accent2" w:themeShade="BF"/>
      <w:sz w:val="32"/>
    </w:rPr>
  </w:style>
  <w:style w:type="character" w:customStyle="1" w:styleId="Heading6Char">
    <w:name w:val="Heading 6 Char"/>
    <w:basedOn w:val="DefaultParagraphFont"/>
    <w:link w:val="Heading6"/>
    <w:uiPriority w:val="9"/>
    <w:rsid w:val="00C702DD"/>
    <w:rPr>
      <w:rFonts w:asciiTheme="majorHAnsi" w:eastAsiaTheme="majorEastAsia" w:hAnsiTheme="majorHAnsi" w:cstheme="majorBidi"/>
      <w:i/>
      <w:iCs/>
      <w:color w:val="1C6194" w:themeColor="accent2" w:themeShade="BF"/>
    </w:rPr>
  </w:style>
  <w:style w:type="character" w:customStyle="1" w:styleId="Heading8Char">
    <w:name w:val="Heading 8 Char"/>
    <w:basedOn w:val="DefaultParagraphFont"/>
    <w:link w:val="Heading8"/>
    <w:uiPriority w:val="9"/>
    <w:rsid w:val="00C702DD"/>
    <w:rPr>
      <w:rFonts w:asciiTheme="majorHAnsi" w:eastAsiaTheme="majorEastAsia" w:hAnsiTheme="majorHAnsi" w:cstheme="majorBidi"/>
      <w:iCs/>
      <w:color w:val="2683C6" w:themeColor="accen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702DD"/>
    <w:rPr>
      <w:b/>
      <w:bCs/>
      <w:i/>
      <w:iCs/>
      <w:noProof w:val="0"/>
      <w:color w:val="1C6194" w:themeColor="accent2" w:themeShade="BF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702DD"/>
    <w:pPr>
      <w:pBdr>
        <w:top w:val="single" w:sz="48" w:space="0" w:color="2683C6" w:themeColor="accent2"/>
        <w:bottom w:val="single" w:sz="48" w:space="0" w:color="2683C6" w:themeColor="accent2"/>
      </w:pBdr>
      <w:shd w:val="clear" w:color="auto" w:fill="2683C6" w:themeFill="accent2"/>
      <w:spacing w:after="0" w:line="240" w:lineRule="auto"/>
      <w:jc w:val="center"/>
    </w:pPr>
    <w:rPr>
      <w:rFonts w:asciiTheme="majorHAnsi" w:eastAsiaTheme="majorEastAsia" w:hAnsiTheme="majorHAnsi" w:cstheme="majorBidi"/>
      <w:i/>
      <w:iCs/>
      <w:noProof w:val="0"/>
      <w:color w:val="FFFFFF" w:themeColor="background1"/>
      <w:spacing w:val="1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C702DD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2683C6" w:themeFill="accent2"/>
    </w:rPr>
  </w:style>
  <w:style w:type="character" w:styleId="Emphasis">
    <w:name w:val="Emphasis"/>
    <w:uiPriority w:val="20"/>
    <w:qFormat/>
    <w:rsid w:val="00C702DD"/>
    <w:rPr>
      <w:rFonts w:asciiTheme="majorHAnsi" w:eastAsiaTheme="majorEastAsia" w:hAnsiTheme="majorHAnsi" w:cstheme="majorBidi"/>
      <w:b/>
      <w:bCs/>
      <w:i/>
      <w:iCs/>
      <w:color w:val="2683C6" w:themeColor="accent2"/>
      <w:bdr w:val="single" w:sz="18" w:space="0" w:color="D0E6F6" w:themeColor="accent2" w:themeTint="33"/>
      <w:shd w:val="clear" w:color="auto" w:fill="D0E6F6" w:themeFill="accent2" w:themeFillTint="33"/>
    </w:rPr>
  </w:style>
  <w:style w:type="character" w:styleId="IntenseEmphasis">
    <w:name w:val="Intense Emphasis"/>
    <w:uiPriority w:val="21"/>
    <w:qFormat/>
    <w:rsid w:val="00C702DD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2683C6" w:themeColor="accent2"/>
      <w:shd w:val="clear" w:color="auto" w:fill="2683C6" w:themeFill="accent2"/>
      <w:vertAlign w:val="baseline"/>
    </w:rPr>
  </w:style>
  <w:style w:type="character" w:customStyle="1" w:styleId="Heading1Char">
    <w:name w:val="Heading 1 Char"/>
    <w:basedOn w:val="DefaultParagraphFont"/>
    <w:link w:val="Heading1"/>
    <w:uiPriority w:val="9"/>
    <w:rsid w:val="00C702DD"/>
    <w:rPr>
      <w:rFonts w:asciiTheme="majorHAnsi" w:eastAsiaTheme="majorEastAsia" w:hAnsiTheme="majorHAnsi" w:cstheme="majorBidi"/>
      <w:noProof/>
      <w:color w:val="1481AB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702DD"/>
    <w:pPr>
      <w:keepNext w:val="0"/>
      <w:keepLines w:val="0"/>
      <w:pBdr>
        <w:top w:val="single" w:sz="8" w:space="0" w:color="2683C6" w:themeColor="accent2"/>
        <w:left w:val="single" w:sz="8" w:space="0" w:color="2683C6" w:themeColor="accent2"/>
        <w:bottom w:val="single" w:sz="8" w:space="0" w:color="2683C6" w:themeColor="accent2"/>
        <w:right w:val="single" w:sz="8" w:space="0" w:color="2683C6" w:themeColor="accent2"/>
      </w:pBdr>
      <w:shd w:val="clear" w:color="auto" w:fill="D0E6F6" w:themeFill="accent2" w:themeFillTint="33"/>
      <w:spacing w:before="480" w:after="100" w:line="269" w:lineRule="auto"/>
      <w:contextualSpacing/>
      <w:outlineLvl w:val="9"/>
    </w:pPr>
    <w:rPr>
      <w:b/>
      <w:bCs/>
      <w:i/>
      <w:iCs/>
      <w:noProof w:val="0"/>
      <w:color w:val="134162" w:themeColor="accent2" w:themeShade="7F"/>
      <w:sz w:val="22"/>
      <w:szCs w:val="22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9520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20EA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9520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20EA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Savon">
  <a:themeElements>
    <a:clrScheme name="Savon">
      <a:dk1>
        <a:sysClr val="windowText" lastClr="000000"/>
      </a:dk1>
      <a:lt1>
        <a:sysClr val="window" lastClr="FFFFFF"/>
      </a:lt1>
      <a:dk2>
        <a:srgbClr val="1485A4"/>
      </a:dk2>
      <a:lt2>
        <a:srgbClr val="E3DED1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F49100"/>
      </a:hlink>
      <a:folHlink>
        <a:srgbClr val="739D9B"/>
      </a:folHlink>
    </a:clrScheme>
    <a:fontScheme name="Savon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Savo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5000"/>
                <a:lumMod val="105000"/>
              </a:schemeClr>
            </a:gs>
            <a:gs pos="100000">
              <a:schemeClr val="phClr">
                <a:tint val="65000"/>
                <a:satMod val="100000"/>
                <a:lumMod val="10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0000"/>
                <a:lumMod val="100000"/>
              </a:schemeClr>
            </a:gs>
            <a:gs pos="50000">
              <a:schemeClr val="phClr">
                <a:shade val="99000"/>
                <a:satMod val="105000"/>
                <a:lumMod val="100000"/>
              </a:schemeClr>
            </a:gs>
            <a:gs pos="100000">
              <a:schemeClr val="phClr">
                <a:shade val="98000"/>
                <a:satMod val="105000"/>
                <a:lumMod val="100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12700" dir="5400000" algn="ctr" rotWithShape="0">
              <a:srgbClr val="000000">
                <a:alpha val="63000"/>
              </a:srgbClr>
            </a:outerShdw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flat" dir="tl">
              <a:rot lat="0" lon="0" rev="4200000"/>
            </a:lightRig>
          </a:scene3d>
          <a:sp3d prstMaterial="flat">
            <a:bevelT w="50800" h="63500" prst="rible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2000"/>
                <a:satMod val="160000"/>
              </a:schemeClr>
            </a:gs>
            <a:gs pos="77000">
              <a:schemeClr val="phClr">
                <a:tint val="100000"/>
                <a:shade val="73000"/>
                <a:satMod val="155000"/>
              </a:schemeClr>
            </a:gs>
            <a:gs pos="100000">
              <a:schemeClr val="phClr">
                <a:tint val="100000"/>
                <a:shade val="67000"/>
                <a:satMod val="145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2000"/>
                <a:satMod val="115000"/>
              </a:schemeClr>
            </a:duotone>
          </a:blip>
          <a:tile tx="0" ty="0" sx="60000" sy="6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avon" id="{1306E473-ED32-493B-A2D0-240A757EDD34}" vid="{C20BADFE-D095-436F-9677-9264042809F0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5</Pages>
  <Words>179</Words>
  <Characters>102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بسمة ضوان</dc:creator>
  <cp:keywords/>
  <dc:description/>
  <cp:lastModifiedBy>عبدالله</cp:lastModifiedBy>
  <cp:revision>8</cp:revision>
  <dcterms:created xsi:type="dcterms:W3CDTF">2020-03-24T06:44:00Z</dcterms:created>
  <dcterms:modified xsi:type="dcterms:W3CDTF">2021-01-05T15:41:00Z</dcterms:modified>
</cp:coreProperties>
</file>